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4488D" w14:textId="77777777" w:rsidR="00A461CC" w:rsidRPr="00A461CC" w:rsidRDefault="00A461CC" w:rsidP="00A461CC">
      <w:pPr>
        <w:jc w:val="center"/>
        <w:rPr>
          <w:rFonts w:ascii="Calibri" w:hAnsi="Calibri" w:cs="Monotype Corsiva"/>
          <w:sz w:val="40"/>
          <w:szCs w:val="36"/>
        </w:rPr>
      </w:pPr>
      <w:r w:rsidRPr="00A461CC">
        <w:rPr>
          <w:rFonts w:ascii="Calibri" w:hAnsi="Calibri" w:cs="Monotype Corsiva"/>
          <w:sz w:val="40"/>
          <w:szCs w:val="36"/>
        </w:rPr>
        <w:t>So Long As We Can Breathe Or We Can See,</w:t>
      </w:r>
    </w:p>
    <w:p w14:paraId="636043CE" w14:textId="77777777" w:rsidR="00A461CC" w:rsidRPr="00A461CC" w:rsidRDefault="00A461CC" w:rsidP="00A461CC">
      <w:pPr>
        <w:jc w:val="center"/>
        <w:rPr>
          <w:rFonts w:ascii="Calibri" w:hAnsi="Calibri" w:cs="Monotype Corsiva"/>
          <w:sz w:val="40"/>
          <w:szCs w:val="36"/>
        </w:rPr>
      </w:pPr>
      <w:r w:rsidRPr="00A461CC">
        <w:rPr>
          <w:rFonts w:ascii="Calibri" w:hAnsi="Calibri" w:cs="Monotype Corsiva"/>
          <w:sz w:val="40"/>
          <w:szCs w:val="36"/>
        </w:rPr>
        <w:t>So Long Lives Our Love, Which Gives Life To Me.</w:t>
      </w:r>
    </w:p>
    <w:p w14:paraId="7F1615F7" w14:textId="77777777" w:rsidR="00A563BD" w:rsidRPr="00A461CC" w:rsidRDefault="00A461CC" w:rsidP="00A461CC">
      <w:pPr>
        <w:jc w:val="center"/>
        <w:rPr>
          <w:rFonts w:ascii="Calibri" w:hAnsi="Calibri" w:cs="Monotype Corsiva"/>
          <w:sz w:val="40"/>
          <w:szCs w:val="36"/>
        </w:rPr>
      </w:pPr>
      <w:r w:rsidRPr="00A461CC">
        <w:rPr>
          <w:rFonts w:ascii="Calibri" w:hAnsi="Calibri" w:cs="Monotype Corsiva"/>
          <w:sz w:val="40"/>
          <w:szCs w:val="36"/>
        </w:rPr>
        <w:t>It Is With Joy That We.</w:t>
      </w:r>
    </w:p>
    <w:sectPr w:rsidR="00A563BD" w:rsidRPr="00A461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IxNbA0sDQ3NbZU0lEKTi0uzszPAykwrAUA9mNZeCwAAAA="/>
  </w:docVars>
  <w:rsids>
    <w:rsidRoot w:val="00A563BD"/>
    <w:rsid w:val="000D14BE"/>
    <w:rsid w:val="00637E10"/>
    <w:rsid w:val="00940D6C"/>
    <w:rsid w:val="00A461CC"/>
    <w:rsid w:val="00A563BD"/>
    <w:rsid w:val="00D478C5"/>
    <w:rsid w:val="00E97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E753AC"/>
  <w15:chartTrackingRefBased/>
  <w15:docId w15:val="{2E031DD5-3503-44BF-954A-422A14269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00:00Z</dcterms:created>
  <dcterms:modified xsi:type="dcterms:W3CDTF">2021-02-18T09:00:00Z</dcterms:modified>
</cp:coreProperties>
</file>